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0" w:name="Xa7506db964cf73786b75c3919690e2ae0514c72"/>
    <w:p>
      <w:pPr>
        <w:pStyle w:val="Heading1"/>
      </w:pPr>
      <w:r>
        <w:t xml:space="preserve">Personal Statement: Dedicated Doctor General Practitioner Seeking to Serve the Community of Russia Saint Petersburg</w:t>
      </w:r>
    </w:p>
    <w:p>
      <w:pPr>
        <w:pStyle w:val="FirstParagraph"/>
      </w:pPr>
      <w:r>
        <w:t xml:space="preserve">I am writing this Personal Statement with profound respect for the healthcare landscape of Russia and a deep commitment to contributing my skills as a Doctor General Practitioner within the vibrant, historically rich city of Saint Petersburg. My professional journey has been meticulously shaped by a desire to provide compassionate, evidence-based primary care in environments where accessible medical services are paramount. Saint Petersburg, with its unique blend of cultural heritage, demographic diversity, and evolving healthcare needs, represents the ideal setting for me to apply my expertise and dedicated service as a General Practitioner.</w:t>
      </w:r>
    </w:p>
    <w:p>
      <w:pPr>
        <w:pStyle w:val="BodyText"/>
      </w:pPr>
      <w:r>
        <w:t xml:space="preserve">My medical education and clinical training have firmly grounded me in the core principles of General Practice: holistic patient care, preventive medicine, chronic disease management, and effective communication across diverse backgrounds. Throughout my residency in Ukraine, I consistently emphasized the importance of understanding the socio-cultural context of patients – a skill I know is indispensable for a Doctor General Practitioner operating within Russia Saint Petersburg. This city's population encompasses individuals from varying socioeconomic strata, including elderly residents who rely heavily on primary care for managing conditions like hypertension and diabetes, alongside younger families navigating complex health decisions. I have actively sought opportunities to work with multicultural communities, developing sensitivity to the nuances of Russian patient interactions and healthcare expectations.</w:t>
      </w:r>
    </w:p>
    <w:p>
      <w:pPr>
        <w:pStyle w:val="BodyText"/>
      </w:pPr>
      <w:r>
        <w:t xml:space="preserve">What truly draws me to Saint Petersburg is its dynamic healthcare ecosystem. I have closely studied initiatives aimed at strengthening primary care across Russia, particularly those being implemented in major urban centers like Saint Petersburg. The city's focus on modernizing outpatient clinics, integrating digital health records (such as the national "Electronic Health Record" system), and enhancing preventive care programs aligns perfectly with my professional ethos. I am eager to contribute to this advancement within the specific context of a city that faces unique challenges: its large population density requires efficient triage systems; its aging demographic necessitates specialized geriatric care pathways; and its proximity to both industrial zones and affluent districts demands adaptable service models. As a Doctor General Practitioner, I am prepared to engage directly with these realities – from managing acute illnesses in bustling clinics near the Nevsky Prospekt to providing culturally competent care in neighborhoods like Vitebsky or Kirovsky.</w:t>
      </w:r>
    </w:p>
    <w:p>
      <w:pPr>
        <w:pStyle w:val="BodyText"/>
      </w:pPr>
      <w:r>
        <w:t xml:space="preserve">My practical experience has honed my ability to function effectively as a Doctor General Practitioner. I have managed comprehensive patient caseloads, performing physical examinations, interpreting diagnostic tests, prescribing medications within Russian medical guidelines (including adherence to the Federal Law on Healthcare), and coordinating referrals to specialized care. Crucially, I have developed strong skills in health promotion – leading vaccination drives in community centers and conducting screenings for cardiovascular risk factors at local health fairs. I understand that a General Practitioner is often the first point of contact, building long-term trust with patients that is fundamental to effective treatment adherence, especially within the Russian healthcare tradition where patient-physician relationships are deeply valued. I have also worked extensively with electronic medical records systems prevalent in Russia, ensuring accurate documentation and seamless communication between primary and secondary care providers – a vital component for efficient service delivery across Saint Petersburg's healthcare network.</w:t>
      </w:r>
    </w:p>
    <w:p>
      <w:pPr>
        <w:pStyle w:val="BodyText"/>
      </w:pPr>
      <w:r>
        <w:t xml:space="preserve">Living in Saint Petersburg would be more than a professional opportunity; it is an immersion into the very heart of Russian culture I am eager to serve. I have immersed myself in understanding the city’s distinct character – from its historic significance as the "Window to Europe" to its contemporary challenges and aspirations. This cultural understanding, paired with my medical training, allows me to approach every patient not just as a case, but as an individual within Saint Petersburg's unique social fabric. I am committed to learning from local colleagues and adapting my practice to align with regional healthcare priorities set by institutions like the Saint Petersburg Department of Health and key hospitals such as City Clinical Hospital No. 1 or City Hospital for Children No. 43.</w:t>
      </w:r>
    </w:p>
    <w:p>
      <w:pPr>
        <w:pStyle w:val="BodyText"/>
      </w:pPr>
      <w:r>
        <w:t xml:space="preserve">My long-term vision as a Doctor General Practitioner is deeply intertwined with the future health needs of Russia Saint Petersburg. I aspire to not only deliver exceptional day-to-day care but also actively participate in improving primary care quality within the city’s framework. This includes advocating for enhanced preventive services, contributing to community health education initiatives targeting prevalent local conditions, and potentially supporting younger colleagues through mentorship as they navigate their own General Practice careers here. I am particularly interested in exploring how telemedicine can be effectively integrated into primary care settings across Saint Petersburg, bridging gaps for patients in less accessible districts.</w:t>
      </w:r>
    </w:p>
    <w:p>
      <w:pPr>
        <w:pStyle w:val="BodyText"/>
      </w:pPr>
      <w:r>
        <w:t xml:space="preserve">Choosing to pursue my career as a Doctor General Practitioner within Russia Saint Petersburg is a decision rooted in respect and enthusiasm. I recognize the profound responsibility that comes with being a healthcare provider in this city – serving alongside dedicated nurses, specialists, and public health officials who are committed to the well-being of its citizens. My Personal Statement reflects more than an application; it embodies my unwavering commitment to becoming a trusted member of Saint Petersburg’s medical community. I am ready to bring my clinical skills, cultural awareness, and dedication to preventive care directly into the clinics, homes, and neighborhoods that form the backbone of this exceptional city's health system. I am eager for the opportunity to contribute meaningfully as a General Practitioner in Russia Saint Petersburg.</w:t>
      </w:r>
    </w:p>
    <w:p>
      <w:pPr>
        <w:pStyle w:val="BodyText"/>
      </w:pPr>
      <w:r>
        <w:t xml:space="preserve">Thank you for considering my application. I look forward to discussing how my qualifications and dedication align with the healthcare needs of your institution and the people of Saint Peter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for Russia Saint Petersburg</dc:title>
  <dc:creator/>
  <cp:keywords/>
  <dcterms:created xsi:type="dcterms:W3CDTF">2026-07-21T14:11:22Z</dcterms:created>
  <dcterms:modified xsi:type="dcterms:W3CDTF">2026-07-21T14:11:22Z</dcterms:modified>
</cp:coreProperties>
</file>

<file path=docProps/custom.xml><?xml version="1.0" encoding="utf-8"?>
<Properties xmlns="http://schemas.openxmlformats.org/officeDocument/2006/custom-properties" xmlns:vt="http://schemas.openxmlformats.org/officeDocument/2006/docPropsVTypes"/>
</file>